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SIA OK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S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K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9 Greenleaf Avenue, Glencoe, IL, USA Glencoe,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SIAOKA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76898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YA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WY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